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aquis corse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Entzündbarer Feststoff.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citronellol, Geraniol; (2E)-3,7-Dimethylocta-2,6-dien-1-ol, linalyl acetate, linalool, Methylcedrylether, nerol, coumarin, 3-(p-ethylphenyl)-2,2-dimethylpropionaldehyde, cineole, cinnamaldehyd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5,7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cedryl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ethylphenyl)-2,2-di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7634-1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6-81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Entzündbarer Feststoff.</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Kein offenes Feuer, keine Funken und nicht rauch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Das Produkt mechanisch aufnehmen. Falls das Produkt in die Kanalisation oder öffentliche Gewässer gelangt, sind die Behörden zu benachrichtig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 Von Hitze, heißen Oberflächen, Funken, offenen Flammen sowie anderen Zündquellenarten fernhalten. Nicht rauchen. Behälter und zu befüllende Anlage erd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sidR="00FA7F7F">
              <w:rPr>
                <w:noProof/>
              </w:rPr>
              <w:t>Behälter und zu befüllende Anlage erd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Kühl halten. Vor Sonnenbestrahlung schützen. Fernhalten von: Zündquell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krautig. Aromatisch.</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icht verfüg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sidRPr="0069446B">
        <w:rPr>
          <w:noProof/>
        </w:rPr>
        <w:t>Entzündbarer Feststoff.</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ontakt mit heißen Oberflächen vermeiden. Wärme. Kein offenes Feuer, keine Funken. Alle Zündquellen entferne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Körpergewicht Animal: rat, Animal sex: male, Guideline: OECD Guideline 401 (Acute Oral Toxicity), 95% CL: 3400 - 560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Körpergewic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Körpergewicht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aquis cors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aquis cors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cedrylether (19870-74-7)</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ethylphenyl)-2,2-dimethylpropionaldehyde (67634-15-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citronellol, Geraniol; (2E)-3,7-Dimethylocta-2,6-dien-1-ol, linalyl acetate, linalool, Methylcedrylether, nerol, coumarin, 3-(p-ethylphenyl)-2,2-dimethylpropionaldehyde, cineole, cinnamaldehyd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aquis cors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aquis cors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4.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505ACCB-4D5B-458E-A7CC-0422215B857F}"/>
</file>

<file path=customXml/itemProps3.xml><?xml version="1.0" encoding="utf-8"?>
<ds:datastoreItem xmlns:ds="http://schemas.openxmlformats.org/officeDocument/2006/customXml" ds:itemID="{C720586E-E201-400F-86D2-1FBD2B2E6E36}"/>
</file>

<file path=customXml/itemProps4.xml><?xml version="1.0" encoding="utf-8"?>
<ds:datastoreItem xmlns:ds="http://schemas.openxmlformats.org/officeDocument/2006/customXml" ds:itemID="{EA7596C6-19AB-4213-97E7-94AE651B10FC}"/>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